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05594C" w:rsidRPr="004D7669" w:rsidP="004D7669" w14:paraId="471BAC09" w14:textId="21C824B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453689</wp:posOffset>
            </wp:positionV>
            <wp:extent cx="10058399" cy="7767496"/>
            <wp:effectExtent l="0" t="0" r="635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200117" name="Artboard 1@2x.png"/>
                    <pic:cNvPicPr/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399" cy="7767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Sect="0005594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948"/>
    <w:rsid w:val="0005594C"/>
    <w:rsid w:val="00273EAB"/>
    <w:rsid w:val="00470204"/>
    <w:rsid w:val="004D7669"/>
    <w:rsid w:val="006D06EC"/>
    <w:rsid w:val="0078796E"/>
    <w:rsid w:val="00954157"/>
    <w:rsid w:val="00A61AE7"/>
    <w:rsid w:val="00AC4604"/>
    <w:rsid w:val="00C72AF8"/>
    <w:rsid w:val="00E10948"/>
  </w:rsids>
  <w:docVars>
    <w:docVar w:name="__Grammarly_42___1" w:val="H4sIAAAAAAAEAKtWcslP9kxRslIyNDYysrAwNzY3MTcyMTY2tzRV0lEKTi0uzszPAykwqQUA6u+5u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7AAE5217-0937-4E8C-B58A-9F076671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559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9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9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9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9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9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, Jillian</dc:creator>
  <cp:lastModifiedBy>English, Jillian</cp:lastModifiedBy>
  <cp:revision>2</cp:revision>
  <dcterms:created xsi:type="dcterms:W3CDTF">2020-03-19T18:30:00Z</dcterms:created>
  <dcterms:modified xsi:type="dcterms:W3CDTF">2020-03-19T18:30:00Z</dcterms:modified>
</cp:coreProperties>
</file>